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7006" w:rsidRDefault="004735DC">
      <w:pPr>
        <w:rPr>
          <w:rFonts w:ascii="Cambria" w:hAnsi="Cambria"/>
        </w:rPr>
      </w:pPr>
    </w:p>
    <w:p w:rsidR="006D5F71" w:rsidRPr="007C4BA6" w:rsidRDefault="006D5F71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CALL MEETING TO ORDER*</w:t>
      </w:r>
    </w:p>
    <w:p w:rsidR="006D5F71" w:rsidRPr="007C4BA6" w:rsidRDefault="006D5F71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PLEDGE OF ALLEGIANCE/INTRODUCTIONS</w:t>
      </w:r>
    </w:p>
    <w:p w:rsidR="006D5F71" w:rsidRPr="007C4BA6" w:rsidRDefault="006D5F71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ROLL CALL</w:t>
      </w:r>
    </w:p>
    <w:p w:rsidR="0028417A" w:rsidRDefault="006D5F71" w:rsidP="00A41685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PRESENTATION</w:t>
      </w:r>
    </w:p>
    <w:p w:rsidR="00761F81" w:rsidRDefault="00761F81" w:rsidP="00761F81">
      <w:pPr>
        <w:pStyle w:val="ListParagraph"/>
        <w:numPr>
          <w:ilvl w:val="1"/>
          <w:numId w:val="1"/>
        </w:numPr>
        <w:ind w:left="1080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 xml:space="preserve"> Black History Month Recognition</w:t>
      </w:r>
    </w:p>
    <w:p w:rsidR="00761F81" w:rsidRPr="00A41685" w:rsidRDefault="00761F81" w:rsidP="00761F81">
      <w:pPr>
        <w:pStyle w:val="ListParagraph"/>
        <w:ind w:left="1080"/>
        <w:rPr>
          <w:rFonts w:ascii="Cambria" w:hAnsi="Cambria"/>
          <w:sz w:val="21"/>
          <w:szCs w:val="21"/>
        </w:rPr>
      </w:pPr>
    </w:p>
    <w:p w:rsidR="006D5F71" w:rsidRPr="007C4BA6" w:rsidRDefault="006D5F71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CITIZENS ADDRESS AGENDA ITEMS AND NON-AGENDA ITEMS*</w:t>
      </w:r>
    </w:p>
    <w:p w:rsidR="006D5F71" w:rsidRPr="007C4BA6" w:rsidRDefault="006D5F71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TOWNSHIP MANAGER REPORT</w:t>
      </w:r>
    </w:p>
    <w:p w:rsidR="00EC6D1F" w:rsidRPr="007C4BA6" w:rsidRDefault="006D5F71" w:rsidP="00EB2504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BOARD MEMBER REPORTS AND ANNOUNCEMENTS</w:t>
      </w:r>
    </w:p>
    <w:p w:rsidR="006D5F71" w:rsidRPr="007C4BA6" w:rsidRDefault="00EC6D1F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APPROVAL OF AGENDA</w:t>
      </w:r>
    </w:p>
    <w:p w:rsidR="00EC6D1F" w:rsidRPr="007C4BA6" w:rsidRDefault="00EC6D1F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CONSENT AGENDA</w:t>
      </w:r>
    </w:p>
    <w:p w:rsidR="00EC6D1F" w:rsidRPr="007C4BA6" w:rsidRDefault="00EC6D1F" w:rsidP="00EC6D1F">
      <w:pPr>
        <w:pStyle w:val="ListParagraph"/>
        <w:numPr>
          <w:ilvl w:val="1"/>
          <w:numId w:val="1"/>
        </w:numPr>
        <w:ind w:left="1080"/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Communications</w:t>
      </w:r>
    </w:p>
    <w:p w:rsidR="009D40EA" w:rsidRPr="007C4BA6" w:rsidRDefault="00EB2504" w:rsidP="00CF1DBC">
      <w:pPr>
        <w:pStyle w:val="ListParagraph"/>
        <w:numPr>
          <w:ilvl w:val="1"/>
          <w:numId w:val="1"/>
        </w:numPr>
        <w:ind w:left="1080"/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Minutes</w:t>
      </w:r>
      <w:r w:rsidR="00A41685">
        <w:rPr>
          <w:rFonts w:ascii="Cambria" w:hAnsi="Cambria"/>
          <w:sz w:val="21"/>
          <w:szCs w:val="21"/>
        </w:rPr>
        <w:t>-February 6, 2018 Regular Meeting</w:t>
      </w:r>
      <w:r w:rsidRPr="007C4BA6">
        <w:rPr>
          <w:rFonts w:ascii="Cambria" w:hAnsi="Cambria"/>
          <w:sz w:val="21"/>
          <w:szCs w:val="21"/>
        </w:rPr>
        <w:t xml:space="preserve"> </w:t>
      </w:r>
    </w:p>
    <w:p w:rsidR="00EC6D1F" w:rsidRPr="007C4BA6" w:rsidRDefault="00EC6D1F" w:rsidP="00EC6D1F">
      <w:pPr>
        <w:pStyle w:val="ListParagraph"/>
        <w:numPr>
          <w:ilvl w:val="1"/>
          <w:numId w:val="1"/>
        </w:numPr>
        <w:ind w:left="1080"/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Bills</w:t>
      </w:r>
    </w:p>
    <w:p w:rsidR="00EC6D1F" w:rsidRPr="007C4BA6" w:rsidRDefault="00EC6D1F" w:rsidP="00EC6D1F">
      <w:pPr>
        <w:pStyle w:val="ListParagraph"/>
        <w:ind w:left="1080"/>
        <w:rPr>
          <w:rFonts w:ascii="Cambria" w:hAnsi="Cambria"/>
          <w:sz w:val="21"/>
          <w:szCs w:val="21"/>
        </w:rPr>
      </w:pPr>
    </w:p>
    <w:p w:rsidR="00EC6D1F" w:rsidRPr="007C4BA6" w:rsidRDefault="00EC6D1F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QUESTIONS FOR THE ATTORNEY</w:t>
      </w:r>
    </w:p>
    <w:p w:rsidR="007C4BA6" w:rsidRPr="00A41685" w:rsidRDefault="00EC6D1F" w:rsidP="00A41685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HEARINGS (CANARY)</w:t>
      </w:r>
    </w:p>
    <w:p w:rsidR="00B24452" w:rsidRPr="007C4BA6" w:rsidRDefault="00EC6D1F" w:rsidP="00B24452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ACTION ITEMS (PINK)</w:t>
      </w:r>
    </w:p>
    <w:p w:rsidR="00AB5C54" w:rsidRDefault="00A41685" w:rsidP="00AB5C54">
      <w:pPr>
        <w:pStyle w:val="ListParagraph"/>
        <w:numPr>
          <w:ilvl w:val="1"/>
          <w:numId w:val="1"/>
        </w:numPr>
        <w:ind w:left="1080"/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Wetland Use Permit #18-01 (Mayberry Homes)</w:t>
      </w:r>
    </w:p>
    <w:p w:rsidR="00AB5C54" w:rsidRPr="00F53DAA" w:rsidRDefault="00AB5C54" w:rsidP="00AB5C54">
      <w:pPr>
        <w:pStyle w:val="ListParagraph"/>
        <w:numPr>
          <w:ilvl w:val="1"/>
          <w:numId w:val="1"/>
        </w:numPr>
        <w:ind w:left="1080"/>
        <w:rPr>
          <w:rFonts w:ascii="Cambria" w:hAnsi="Cambria"/>
          <w:sz w:val="21"/>
          <w:szCs w:val="21"/>
        </w:rPr>
      </w:pPr>
      <w:r w:rsidRPr="00AB5C54">
        <w:rPr>
          <w:rFonts w:ascii="Cambria" w:hAnsi="Cambria"/>
          <w:bCs/>
          <w:color w:val="000000"/>
        </w:rPr>
        <w:t>Fire Services Agreement – Alaiedon Township</w:t>
      </w:r>
    </w:p>
    <w:p w:rsidR="00F53DAA" w:rsidRPr="008277F8" w:rsidRDefault="00F53DAA" w:rsidP="00AB5C54">
      <w:pPr>
        <w:pStyle w:val="ListParagraph"/>
        <w:numPr>
          <w:ilvl w:val="1"/>
          <w:numId w:val="1"/>
        </w:numPr>
        <w:ind w:left="1080"/>
        <w:rPr>
          <w:rFonts w:ascii="Cambria" w:hAnsi="Cambria"/>
          <w:sz w:val="21"/>
          <w:szCs w:val="21"/>
        </w:rPr>
      </w:pPr>
      <w:r>
        <w:rPr>
          <w:rFonts w:ascii="Cambria" w:hAnsi="Cambria"/>
          <w:bCs/>
          <w:color w:val="000000"/>
        </w:rPr>
        <w:t>Land Preservation Acquisition-Ponderosa Land Preserve</w:t>
      </w:r>
    </w:p>
    <w:p w:rsidR="008277F8" w:rsidRPr="00AB5C54" w:rsidRDefault="008277F8" w:rsidP="00AB5C54">
      <w:pPr>
        <w:pStyle w:val="ListParagraph"/>
        <w:numPr>
          <w:ilvl w:val="1"/>
          <w:numId w:val="1"/>
        </w:numPr>
        <w:ind w:left="1080"/>
        <w:rPr>
          <w:rFonts w:ascii="Cambria" w:hAnsi="Cambria"/>
          <w:sz w:val="21"/>
          <w:szCs w:val="21"/>
        </w:rPr>
      </w:pPr>
      <w:r>
        <w:rPr>
          <w:rFonts w:ascii="Cambria" w:hAnsi="Cambria"/>
          <w:bCs/>
          <w:color w:val="000000"/>
        </w:rPr>
        <w:t>Planning Commission Appointment</w:t>
      </w:r>
      <w:r w:rsidR="000E19D5">
        <w:rPr>
          <w:rFonts w:ascii="Cambria" w:hAnsi="Cambria"/>
          <w:bCs/>
          <w:color w:val="000000"/>
        </w:rPr>
        <w:t>s</w:t>
      </w:r>
    </w:p>
    <w:p w:rsidR="00EC6D1F" w:rsidRPr="007C4BA6" w:rsidRDefault="00EC6D1F" w:rsidP="00EC6D1F">
      <w:pPr>
        <w:pStyle w:val="ListParagraph"/>
        <w:ind w:left="1080"/>
        <w:rPr>
          <w:rFonts w:ascii="Cambria" w:hAnsi="Cambria"/>
          <w:sz w:val="21"/>
          <w:szCs w:val="21"/>
        </w:rPr>
      </w:pPr>
    </w:p>
    <w:p w:rsidR="00EC6D1F" w:rsidRDefault="00EC6D1F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BOARD DISCUSSION ITEMS (ORCHID)</w:t>
      </w:r>
    </w:p>
    <w:p w:rsidR="00F53DAA" w:rsidRPr="007C4BA6" w:rsidRDefault="00F53DAA" w:rsidP="00F53DAA">
      <w:pPr>
        <w:pStyle w:val="ListParagraph"/>
        <w:numPr>
          <w:ilvl w:val="1"/>
          <w:numId w:val="1"/>
        </w:numPr>
        <w:ind w:left="1080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Redi-Ride Service Hours Expansion</w:t>
      </w:r>
    </w:p>
    <w:p w:rsidR="00EC6D1F" w:rsidRPr="007C4BA6" w:rsidRDefault="00EC6D1F" w:rsidP="00EC6D1F">
      <w:pPr>
        <w:pStyle w:val="ListParagraph"/>
        <w:ind w:left="1080"/>
        <w:rPr>
          <w:rFonts w:ascii="Cambria" w:hAnsi="Cambria"/>
          <w:sz w:val="21"/>
          <w:szCs w:val="21"/>
        </w:rPr>
      </w:pPr>
    </w:p>
    <w:p w:rsidR="00EC6D1F" w:rsidRPr="007C4BA6" w:rsidRDefault="00EC6D1F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COMMENTS FROM THE PUBLIC*</w:t>
      </w:r>
    </w:p>
    <w:p w:rsidR="00EC6D1F" w:rsidRPr="007C4BA6" w:rsidRDefault="00EC6D1F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OTHER MATTERS AND BOARD MEMBER COMMENTS</w:t>
      </w:r>
    </w:p>
    <w:p w:rsidR="00EC6D1F" w:rsidRPr="007C4BA6" w:rsidRDefault="00EC6D1F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ADJOURNMENT</w:t>
      </w:r>
    </w:p>
    <w:p w:rsidR="009D40EA" w:rsidRDefault="009D40EA" w:rsidP="006D5F71">
      <w:pPr>
        <w:pStyle w:val="ListParagraph"/>
        <w:numPr>
          <w:ilvl w:val="0"/>
          <w:numId w:val="1"/>
        </w:numPr>
        <w:rPr>
          <w:rFonts w:ascii="Cambria" w:hAnsi="Cambria"/>
          <w:sz w:val="21"/>
          <w:szCs w:val="21"/>
        </w:rPr>
      </w:pPr>
      <w:r w:rsidRPr="007C4BA6">
        <w:rPr>
          <w:rFonts w:ascii="Cambria" w:hAnsi="Cambria"/>
          <w:sz w:val="21"/>
          <w:szCs w:val="21"/>
        </w:rPr>
        <w:t>POSTSCRIPT-</w:t>
      </w:r>
      <w:r w:rsidR="00A41685">
        <w:rPr>
          <w:rFonts w:ascii="Cambria" w:hAnsi="Cambria"/>
          <w:sz w:val="21"/>
          <w:szCs w:val="21"/>
        </w:rPr>
        <w:t>JULIE BRIXIE</w:t>
      </w:r>
    </w:p>
    <w:p w:rsidR="00977A2E" w:rsidRDefault="00977A2E" w:rsidP="00977A2E">
      <w:pPr>
        <w:rPr>
          <w:rFonts w:ascii="Cambria" w:hAnsi="Cambria"/>
          <w:sz w:val="21"/>
          <w:szCs w:val="21"/>
        </w:rPr>
      </w:pPr>
    </w:p>
    <w:p w:rsidR="00977A2E" w:rsidRDefault="00977A2E" w:rsidP="00977A2E">
      <w:pPr>
        <w:rPr>
          <w:rFonts w:ascii="Cambria" w:hAnsi="Cambria"/>
          <w:sz w:val="21"/>
          <w:szCs w:val="21"/>
        </w:rPr>
      </w:pPr>
    </w:p>
    <w:p w:rsidR="00977A2E" w:rsidRDefault="00977A2E" w:rsidP="00977A2E">
      <w:pPr>
        <w:rPr>
          <w:rFonts w:ascii="Cambria" w:hAnsi="Cambria"/>
          <w:sz w:val="21"/>
          <w:szCs w:val="21"/>
        </w:rPr>
      </w:pPr>
    </w:p>
    <w:p w:rsidR="00977A2E" w:rsidRDefault="00977A2E" w:rsidP="00977A2E">
      <w:pPr>
        <w:rPr>
          <w:rFonts w:ascii="Cambria" w:hAnsi="Cambria"/>
          <w:sz w:val="21"/>
          <w:szCs w:val="21"/>
        </w:rPr>
      </w:pPr>
    </w:p>
    <w:p w:rsidR="00977A2E" w:rsidRDefault="00977A2E" w:rsidP="00977A2E">
      <w:pPr>
        <w:rPr>
          <w:rFonts w:ascii="Cambria" w:hAnsi="Cambria"/>
          <w:sz w:val="21"/>
          <w:szCs w:val="21"/>
        </w:rPr>
      </w:pPr>
    </w:p>
    <w:p w:rsidR="00977A2E" w:rsidRPr="004735DC" w:rsidRDefault="00977A2E" w:rsidP="00977A2E">
      <w:pPr>
        <w:pStyle w:val="ListParagraph"/>
        <w:rPr>
          <w:rFonts w:ascii="Cambria" w:hAnsi="Cambria"/>
          <w:u w:val="single"/>
        </w:rPr>
      </w:pPr>
      <w:r w:rsidRPr="004735DC">
        <w:rPr>
          <w:rFonts w:ascii="Cambria" w:hAnsi="Cambria"/>
          <w:u w:val="single"/>
        </w:rPr>
        <w:lastRenderedPageBreak/>
        <w:t>TOWNSHIP BOARD REGULAR MEETING COMMUNICATIONS FEBRUARY 20, 2018</w:t>
      </w:r>
    </w:p>
    <w:p w:rsidR="00977A2E" w:rsidRPr="004735DC" w:rsidRDefault="00977A2E" w:rsidP="00977A2E">
      <w:pPr>
        <w:pStyle w:val="ListParagraph"/>
        <w:rPr>
          <w:rFonts w:ascii="Cambria" w:hAnsi="Cambria"/>
          <w:u w:val="single"/>
        </w:rPr>
      </w:pPr>
    </w:p>
    <w:p w:rsidR="00977A2E" w:rsidRPr="004735DC" w:rsidRDefault="00977A2E" w:rsidP="00977A2E">
      <w:pPr>
        <w:pStyle w:val="ListParagraph"/>
        <w:rPr>
          <w:rFonts w:ascii="Cambria" w:hAnsi="Cambria"/>
        </w:rPr>
      </w:pPr>
      <w:r w:rsidRPr="004735DC">
        <w:rPr>
          <w:rFonts w:ascii="Cambria" w:hAnsi="Cambria"/>
        </w:rPr>
        <w:t xml:space="preserve">(1) Board Information (BI) </w:t>
      </w:r>
    </w:p>
    <w:p w:rsidR="00977A2E" w:rsidRPr="004735DC" w:rsidRDefault="00977A2E" w:rsidP="00977A2E">
      <w:pPr>
        <w:pStyle w:val="ListParagraph"/>
        <w:rPr>
          <w:rFonts w:ascii="Cambria" w:hAnsi="Cambria"/>
        </w:rPr>
      </w:pPr>
    </w:p>
    <w:p w:rsidR="00977A2E" w:rsidRPr="004735DC" w:rsidRDefault="00977A2E" w:rsidP="004735DC">
      <w:pPr>
        <w:pStyle w:val="ListParagraph"/>
        <w:spacing w:line="360" w:lineRule="auto"/>
        <w:rPr>
          <w:rFonts w:ascii="Cambria" w:hAnsi="Cambria"/>
        </w:rPr>
      </w:pPr>
      <w:r w:rsidRPr="004735DC">
        <w:rPr>
          <w:rFonts w:ascii="Cambria" w:hAnsi="Cambria"/>
        </w:rPr>
        <w:t>BI-1</w:t>
      </w:r>
      <w:r w:rsidR="006906BB" w:rsidRPr="004735DC">
        <w:rPr>
          <w:rFonts w:ascii="Cambria" w:hAnsi="Cambria"/>
        </w:rPr>
        <w:t xml:space="preserve"> </w:t>
      </w:r>
      <w:r w:rsidR="006906BB" w:rsidRPr="004735DC">
        <w:rPr>
          <w:rFonts w:ascii="Cambria" w:hAnsi="Cambria"/>
        </w:rPr>
        <w:tab/>
        <w:t>Donna Rose, 6207 Cobblers Dr. East Lansing; RE: Walnut Hills</w:t>
      </w:r>
    </w:p>
    <w:p w:rsidR="00977A2E" w:rsidRPr="004735DC" w:rsidRDefault="00977A2E" w:rsidP="004735DC">
      <w:pPr>
        <w:pStyle w:val="ListParagraph"/>
        <w:spacing w:line="360" w:lineRule="auto"/>
        <w:rPr>
          <w:rFonts w:ascii="Cambria" w:hAnsi="Cambria"/>
        </w:rPr>
      </w:pPr>
      <w:r w:rsidRPr="004735DC">
        <w:rPr>
          <w:rFonts w:ascii="Cambria" w:hAnsi="Cambria"/>
        </w:rPr>
        <w:t>BI-2</w:t>
      </w:r>
      <w:r w:rsidR="006906BB" w:rsidRPr="004735DC">
        <w:rPr>
          <w:rFonts w:ascii="Cambria" w:hAnsi="Cambria"/>
        </w:rPr>
        <w:tab/>
        <w:t xml:space="preserve">Robert L. </w:t>
      </w:r>
      <w:proofErr w:type="spellStart"/>
      <w:r w:rsidR="006906BB" w:rsidRPr="004735DC">
        <w:rPr>
          <w:rFonts w:ascii="Cambria" w:hAnsi="Cambria"/>
        </w:rPr>
        <w:t>Francoeur</w:t>
      </w:r>
      <w:proofErr w:type="spellEnd"/>
      <w:r w:rsidR="006906BB" w:rsidRPr="004735DC">
        <w:rPr>
          <w:rFonts w:ascii="Cambria" w:hAnsi="Cambria"/>
        </w:rPr>
        <w:t>, 6095 Horizon Dr. East Lansing; RE: Walnut Hills Rezoning</w:t>
      </w:r>
    </w:p>
    <w:p w:rsidR="00977A2E" w:rsidRPr="004735DC" w:rsidRDefault="00977A2E" w:rsidP="004735DC">
      <w:pPr>
        <w:pStyle w:val="ListParagraph"/>
        <w:spacing w:line="360" w:lineRule="auto"/>
        <w:rPr>
          <w:rFonts w:ascii="Cambria" w:hAnsi="Cambria"/>
        </w:rPr>
      </w:pPr>
      <w:r w:rsidRPr="004735DC">
        <w:rPr>
          <w:rFonts w:ascii="Cambria" w:hAnsi="Cambria"/>
        </w:rPr>
        <w:t>BI-3</w:t>
      </w:r>
      <w:r w:rsidR="006906BB" w:rsidRPr="004735DC">
        <w:rPr>
          <w:rFonts w:ascii="Cambria" w:hAnsi="Cambria"/>
        </w:rPr>
        <w:tab/>
        <w:t xml:space="preserve">Benjamin </w:t>
      </w:r>
      <w:proofErr w:type="spellStart"/>
      <w:r w:rsidR="006906BB" w:rsidRPr="004735DC">
        <w:rPr>
          <w:rFonts w:ascii="Cambria" w:hAnsi="Cambria"/>
        </w:rPr>
        <w:t>Louagie</w:t>
      </w:r>
      <w:proofErr w:type="spellEnd"/>
      <w:r w:rsidR="006906BB" w:rsidRPr="004735DC">
        <w:rPr>
          <w:rFonts w:ascii="Cambria" w:hAnsi="Cambria"/>
        </w:rPr>
        <w:t xml:space="preserve">, 6118 Skyline Dr. East Lansing; RE: Summer Park Realty </w:t>
      </w:r>
      <w:r w:rsidR="004735DC" w:rsidRPr="004735DC">
        <w:rPr>
          <w:rFonts w:ascii="Cambria" w:hAnsi="Cambria"/>
        </w:rPr>
        <w:tab/>
      </w:r>
      <w:r w:rsidR="006906BB" w:rsidRPr="004735DC">
        <w:rPr>
          <w:rFonts w:ascii="Cambria" w:hAnsi="Cambria"/>
        </w:rPr>
        <w:t>Mediation</w:t>
      </w:r>
    </w:p>
    <w:p w:rsidR="00977A2E" w:rsidRPr="004735DC" w:rsidRDefault="00977A2E" w:rsidP="004735DC">
      <w:pPr>
        <w:pStyle w:val="ListParagraph"/>
        <w:spacing w:line="360" w:lineRule="auto"/>
        <w:rPr>
          <w:rFonts w:ascii="Cambria" w:hAnsi="Cambria"/>
        </w:rPr>
      </w:pPr>
      <w:r w:rsidRPr="004735DC">
        <w:rPr>
          <w:rFonts w:ascii="Cambria" w:hAnsi="Cambria"/>
        </w:rPr>
        <w:t>BI-4</w:t>
      </w:r>
      <w:r w:rsidR="006906BB" w:rsidRPr="004735DC">
        <w:rPr>
          <w:rFonts w:ascii="Cambria" w:hAnsi="Cambria"/>
        </w:rPr>
        <w:tab/>
      </w:r>
      <w:proofErr w:type="spellStart"/>
      <w:r w:rsidR="006906BB" w:rsidRPr="004735DC">
        <w:rPr>
          <w:rFonts w:ascii="Cambria" w:hAnsi="Cambria"/>
        </w:rPr>
        <w:t>Marda</w:t>
      </w:r>
      <w:proofErr w:type="spellEnd"/>
      <w:r w:rsidR="006906BB" w:rsidRPr="004735DC">
        <w:rPr>
          <w:rFonts w:ascii="Cambria" w:hAnsi="Cambria"/>
        </w:rPr>
        <w:t xml:space="preserve"> Buchholz; RE: Eyes of the World </w:t>
      </w:r>
    </w:p>
    <w:p w:rsidR="00977A2E" w:rsidRPr="004735DC" w:rsidRDefault="00977A2E" w:rsidP="004735DC">
      <w:pPr>
        <w:pStyle w:val="ListParagraph"/>
        <w:spacing w:line="360" w:lineRule="auto"/>
        <w:rPr>
          <w:rFonts w:ascii="Cambria" w:hAnsi="Cambria"/>
        </w:rPr>
      </w:pPr>
      <w:r w:rsidRPr="004735DC">
        <w:rPr>
          <w:rFonts w:ascii="Cambria" w:hAnsi="Cambria"/>
        </w:rPr>
        <w:t>BI-5</w:t>
      </w:r>
      <w:r w:rsidR="006906BB" w:rsidRPr="004735DC">
        <w:rPr>
          <w:rFonts w:ascii="Cambria" w:hAnsi="Cambria"/>
        </w:rPr>
        <w:tab/>
        <w:t xml:space="preserve">Jennifer </w:t>
      </w:r>
      <w:proofErr w:type="spellStart"/>
      <w:r w:rsidR="006906BB" w:rsidRPr="004735DC">
        <w:rPr>
          <w:rFonts w:ascii="Cambria" w:hAnsi="Cambria"/>
        </w:rPr>
        <w:t>Louagie</w:t>
      </w:r>
      <w:proofErr w:type="spellEnd"/>
      <w:r w:rsidR="006906BB" w:rsidRPr="004735DC">
        <w:rPr>
          <w:rFonts w:ascii="Cambria" w:hAnsi="Cambria"/>
        </w:rPr>
        <w:t xml:space="preserve">, </w:t>
      </w:r>
      <w:r w:rsidR="006906BB" w:rsidRPr="004735DC">
        <w:rPr>
          <w:rFonts w:ascii="Cambria" w:hAnsi="Cambria"/>
        </w:rPr>
        <w:t>6118 Skyline Dr. East Lansing; RE:</w:t>
      </w:r>
      <w:r w:rsidR="006906BB" w:rsidRPr="004735DC">
        <w:rPr>
          <w:rFonts w:ascii="Cambria" w:hAnsi="Cambria"/>
        </w:rPr>
        <w:t xml:space="preserve"> Summer Park Realty Mediation</w:t>
      </w:r>
    </w:p>
    <w:p w:rsidR="00977A2E" w:rsidRPr="004735DC" w:rsidRDefault="00977A2E" w:rsidP="004735DC">
      <w:pPr>
        <w:pStyle w:val="ListParagraph"/>
        <w:spacing w:line="360" w:lineRule="auto"/>
        <w:rPr>
          <w:rFonts w:ascii="Cambria" w:hAnsi="Cambria"/>
        </w:rPr>
      </w:pPr>
      <w:r w:rsidRPr="004735DC">
        <w:rPr>
          <w:rFonts w:ascii="Cambria" w:hAnsi="Cambria"/>
        </w:rPr>
        <w:t>BI-6</w:t>
      </w:r>
      <w:r w:rsidR="006906BB" w:rsidRPr="004735DC">
        <w:rPr>
          <w:rFonts w:ascii="Cambria" w:hAnsi="Cambria"/>
        </w:rPr>
        <w:tab/>
        <w:t xml:space="preserve">Donna </w:t>
      </w:r>
      <w:proofErr w:type="spellStart"/>
      <w:r w:rsidR="006906BB" w:rsidRPr="004735DC">
        <w:rPr>
          <w:rFonts w:ascii="Cambria" w:hAnsi="Cambria"/>
        </w:rPr>
        <w:t>Bozgan</w:t>
      </w:r>
      <w:proofErr w:type="spellEnd"/>
      <w:r w:rsidR="006906BB" w:rsidRPr="004735DC">
        <w:rPr>
          <w:rFonts w:ascii="Cambria" w:hAnsi="Cambria"/>
        </w:rPr>
        <w:t>, 2715 Skyline Ct</w:t>
      </w:r>
      <w:r w:rsidR="006906BB" w:rsidRPr="004735DC">
        <w:rPr>
          <w:rFonts w:ascii="Cambria" w:hAnsi="Cambria"/>
        </w:rPr>
        <w:t>. East Lansing; RE: Summer Park Realty Mediation</w:t>
      </w:r>
    </w:p>
    <w:p w:rsidR="00977A2E" w:rsidRPr="004735DC" w:rsidRDefault="00977A2E" w:rsidP="004735DC">
      <w:pPr>
        <w:pStyle w:val="ListParagraph"/>
        <w:spacing w:line="360" w:lineRule="auto"/>
        <w:rPr>
          <w:rFonts w:ascii="Cambria" w:hAnsi="Cambria"/>
        </w:rPr>
      </w:pPr>
      <w:r w:rsidRPr="004735DC">
        <w:rPr>
          <w:rFonts w:ascii="Cambria" w:hAnsi="Cambria"/>
        </w:rPr>
        <w:t>BI-7</w:t>
      </w:r>
      <w:r w:rsidR="004735DC" w:rsidRPr="004735DC">
        <w:rPr>
          <w:rFonts w:ascii="Cambria" w:hAnsi="Cambria"/>
        </w:rPr>
        <w:tab/>
        <w:t xml:space="preserve">Eric K. Foster, 4122 Cornell Rd. Okemos; RE: Application for Public Service </w:t>
      </w:r>
    </w:p>
    <w:p w:rsidR="00977A2E" w:rsidRPr="004735DC" w:rsidRDefault="00977A2E" w:rsidP="004735DC">
      <w:pPr>
        <w:pStyle w:val="ListParagraph"/>
        <w:spacing w:line="360" w:lineRule="auto"/>
        <w:rPr>
          <w:rFonts w:ascii="Cambria" w:hAnsi="Cambria"/>
        </w:rPr>
      </w:pPr>
      <w:r w:rsidRPr="004735DC">
        <w:rPr>
          <w:rFonts w:ascii="Cambria" w:hAnsi="Cambria"/>
        </w:rPr>
        <w:t>BI-8</w:t>
      </w:r>
      <w:r w:rsidR="004735DC" w:rsidRPr="004735DC">
        <w:rPr>
          <w:rFonts w:ascii="Cambria" w:hAnsi="Cambria"/>
        </w:rPr>
        <w:tab/>
        <w:t>Connie Page, 6379 East Reynolds Rd. Haslett; RE: Regulations for Airbnb</w:t>
      </w:r>
    </w:p>
    <w:p w:rsidR="00977A2E" w:rsidRPr="004735DC" w:rsidRDefault="00977A2E" w:rsidP="004735DC">
      <w:pPr>
        <w:pStyle w:val="ListParagraph"/>
        <w:spacing w:line="360" w:lineRule="auto"/>
        <w:rPr>
          <w:rFonts w:ascii="Cambria" w:hAnsi="Cambria"/>
        </w:rPr>
      </w:pPr>
      <w:r w:rsidRPr="004735DC">
        <w:rPr>
          <w:rFonts w:ascii="Cambria" w:hAnsi="Cambria"/>
        </w:rPr>
        <w:t>BI-9</w:t>
      </w:r>
      <w:r w:rsidR="004735DC" w:rsidRPr="004735DC">
        <w:rPr>
          <w:rFonts w:ascii="Cambria" w:hAnsi="Cambria"/>
        </w:rPr>
        <w:tab/>
        <w:t xml:space="preserve">Bradley T. Funkhouser CEO CATA, 4615 Tranter St. Lansing; RE: Meridian Redi-Ride </w:t>
      </w:r>
      <w:r w:rsidR="004735DC" w:rsidRPr="004735DC">
        <w:rPr>
          <w:rFonts w:ascii="Cambria" w:hAnsi="Cambria"/>
        </w:rPr>
        <w:tab/>
        <w:t xml:space="preserve">Boundary Adjustment </w:t>
      </w:r>
    </w:p>
    <w:p w:rsidR="00C8260E" w:rsidRDefault="00C8260E" w:rsidP="00977A2E">
      <w:pPr>
        <w:pStyle w:val="ListParagraph"/>
        <w:rPr>
          <w:rFonts w:ascii="Cambria" w:hAnsi="Cambria"/>
        </w:rPr>
      </w:pPr>
    </w:p>
    <w:p w:rsidR="00977A2E" w:rsidRDefault="00977A2E" w:rsidP="00977A2E">
      <w:pPr>
        <w:pStyle w:val="ListParagraph"/>
        <w:rPr>
          <w:rFonts w:ascii="Cambria" w:hAnsi="Cambria"/>
        </w:rPr>
      </w:pPr>
    </w:p>
    <w:p w:rsidR="00977A2E" w:rsidRDefault="00977A2E" w:rsidP="00977A2E">
      <w:pPr>
        <w:rPr>
          <w:rFonts w:ascii="Cambria" w:hAnsi="Cambria"/>
          <w:sz w:val="21"/>
          <w:szCs w:val="21"/>
        </w:rPr>
      </w:pPr>
    </w:p>
    <w:p w:rsidR="00977A2E" w:rsidRDefault="00977A2E" w:rsidP="00977A2E">
      <w:pPr>
        <w:rPr>
          <w:rFonts w:ascii="Cambria" w:hAnsi="Cambria"/>
          <w:sz w:val="21"/>
          <w:szCs w:val="21"/>
        </w:rPr>
      </w:pPr>
    </w:p>
    <w:p w:rsidR="00977A2E" w:rsidRPr="00977A2E" w:rsidRDefault="00977A2E" w:rsidP="00977A2E">
      <w:pPr>
        <w:rPr>
          <w:rFonts w:ascii="Cambria" w:hAnsi="Cambria"/>
          <w:sz w:val="21"/>
          <w:szCs w:val="21"/>
        </w:rPr>
      </w:pPr>
      <w:bookmarkStart w:id="0" w:name="_GoBack"/>
      <w:bookmarkEnd w:id="0"/>
    </w:p>
    <w:sectPr w:rsidR="00977A2E" w:rsidRPr="00977A2E" w:rsidSect="00977A2E">
      <w:headerReference w:type="default" r:id="rId8"/>
      <w:footerReference w:type="default" r:id="rId9"/>
      <w:pgSz w:w="12240" w:h="15840"/>
      <w:pgMar w:top="2256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5F71" w:rsidRDefault="006D5F71" w:rsidP="006D5F71">
      <w:pPr>
        <w:spacing w:after="0" w:line="240" w:lineRule="auto"/>
      </w:pPr>
      <w:r>
        <w:separator/>
      </w:r>
    </w:p>
  </w:endnote>
  <w:endnote w:type="continuationSeparator" w:id="0">
    <w:p w:rsidR="006D5F71" w:rsidRDefault="006D5F71" w:rsidP="006D5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exa Light">
    <w:panose1 w:val="00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-Italic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-BoldItalic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5F71" w:rsidRDefault="006D5F71" w:rsidP="006D5F71">
    <w:pPr>
      <w:pStyle w:val="BasicParagraph"/>
      <w:suppressAutoHyphens/>
      <w:spacing w:line="240" w:lineRule="auto"/>
      <w:rPr>
        <w:rFonts w:ascii="Cambria" w:hAnsi="Cambria" w:cs="Cambria-Bold"/>
        <w:spacing w:val="-4"/>
        <w:sz w:val="16"/>
        <w:szCs w:val="16"/>
      </w:rPr>
    </w:pPr>
  </w:p>
  <w:p w:rsidR="006D5F71" w:rsidRDefault="006D5F71" w:rsidP="006D5F71">
    <w:pPr>
      <w:pStyle w:val="BasicParagraph"/>
      <w:suppressAutoHyphens/>
      <w:spacing w:line="240" w:lineRule="auto"/>
      <w:rPr>
        <w:rFonts w:ascii="Cambria" w:hAnsi="Cambria" w:cs="Cambria-Bold"/>
        <w:spacing w:val="-4"/>
        <w:sz w:val="16"/>
        <w:szCs w:val="16"/>
      </w:rPr>
    </w:pPr>
  </w:p>
  <w:p w:rsidR="006D5F71" w:rsidRDefault="00D11D8B" w:rsidP="006D5F71">
    <w:pPr>
      <w:pStyle w:val="BasicParagraph"/>
      <w:suppressAutoHyphens/>
      <w:spacing w:line="240" w:lineRule="auto"/>
      <w:rPr>
        <w:rFonts w:ascii="Cambria" w:hAnsi="Cambria" w:cs="Cambria-Bold"/>
        <w:spacing w:val="-4"/>
        <w:sz w:val="16"/>
        <w:szCs w:val="16"/>
      </w:rPr>
    </w:pPr>
    <w:r w:rsidRPr="00097E8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2798D9F" wp14:editId="5C3AD032">
              <wp:simplePos x="0" y="0"/>
              <wp:positionH relativeFrom="page">
                <wp:posOffset>914400</wp:posOffset>
              </wp:positionH>
              <wp:positionV relativeFrom="page">
                <wp:posOffset>8445391</wp:posOffset>
              </wp:positionV>
              <wp:extent cx="6400800" cy="0"/>
              <wp:effectExtent l="0" t="0" r="1905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70BBCECD" id="Straight Connector 10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in,665pt" to="8in,6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" strokeweight="1pt">
              <v:stroke joinstyle="miter"/>
              <w10:wrap anchorx="page" anchory="page"/>
            </v:line>
          </w:pict>
        </mc:Fallback>
      </mc:AlternateContent>
    </w:r>
  </w:p>
  <w:p w:rsidR="006D5F71" w:rsidRPr="006D5F71" w:rsidRDefault="006D5F71" w:rsidP="006D5F71">
    <w:pPr>
      <w:pStyle w:val="BasicParagraph"/>
      <w:suppressAutoHyphens/>
      <w:spacing w:line="240" w:lineRule="auto"/>
      <w:rPr>
        <w:rFonts w:ascii="Cambria" w:hAnsi="Cambria" w:cs="Cambria-Bold"/>
        <w:spacing w:val="-4"/>
        <w:sz w:val="16"/>
        <w:szCs w:val="16"/>
      </w:rPr>
    </w:pPr>
    <w:r w:rsidRPr="006D5F71">
      <w:rPr>
        <w:rFonts w:ascii="Cambria" w:hAnsi="Cambria" w:cs="Cambria-Bold"/>
        <w:spacing w:val="-4"/>
        <w:sz w:val="16"/>
        <w:szCs w:val="16"/>
      </w:rPr>
      <w:t>All comments limited to 3 minutes, unless prior approval for additional time for good cause is obtained from the Supervisor.</w:t>
    </w:r>
  </w:p>
  <w:p w:rsidR="006D5F71" w:rsidRPr="006D5F71" w:rsidRDefault="006D5F71" w:rsidP="006D5F71"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  <w:rPr>
        <w:rFonts w:ascii="Cambria" w:eastAsia="MS Mincho" w:hAnsi="Cambria" w:cs="Cambria"/>
        <w:color w:val="000000"/>
        <w:w w:val="90"/>
        <w:sz w:val="16"/>
        <w:szCs w:val="16"/>
      </w:rPr>
    </w:pPr>
    <w:r w:rsidRPr="006D5F71">
      <w:rPr>
        <w:rFonts w:ascii="Cambria" w:eastAsia="MS Mincho" w:hAnsi="Cambria" w:cs="Cambria"/>
        <w:color w:val="000000"/>
        <w:w w:val="90"/>
        <w:sz w:val="16"/>
        <w:szCs w:val="16"/>
      </w:rPr>
      <w:t xml:space="preserve">Appointment of Supervisor Pro Tem and/ or Temporary Clerk if necessary. </w:t>
    </w:r>
  </w:p>
  <w:p w:rsidR="006D5F71" w:rsidRPr="006D5F71" w:rsidRDefault="006D5F71" w:rsidP="006D5F71"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  <w:rPr>
        <w:rFonts w:ascii="Cambria" w:eastAsia="MS Mincho" w:hAnsi="Cambria" w:cs="Cambria"/>
        <w:color w:val="000000"/>
        <w:w w:val="90"/>
        <w:sz w:val="16"/>
        <w:szCs w:val="16"/>
      </w:rPr>
    </w:pPr>
  </w:p>
  <w:p w:rsidR="006D5F71" w:rsidRPr="006D5F71" w:rsidRDefault="006D5F71" w:rsidP="006D5F71"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  <w:rPr>
        <w:rFonts w:ascii="Cambria" w:eastAsia="MS Mincho" w:hAnsi="Cambria" w:cs="Cambria-Italic"/>
        <w:color w:val="000000"/>
        <w:sz w:val="16"/>
        <w:szCs w:val="16"/>
      </w:rPr>
    </w:pPr>
    <w:r w:rsidRPr="006D5F71">
      <w:rPr>
        <w:rFonts w:ascii="Cambria" w:eastAsia="MS Mincho" w:hAnsi="Cambria" w:cs="Cambria-Italic"/>
        <w:color w:val="000000"/>
        <w:sz w:val="16"/>
        <w:szCs w:val="16"/>
      </w:rPr>
      <w:t xml:space="preserve">Individuals with disabilities requiring auxiliary aids or services should contact the Meridian Township Board by contacting: </w:t>
    </w:r>
  </w:p>
  <w:p w:rsidR="006D5F71" w:rsidRPr="006D5F71" w:rsidRDefault="006D5F71" w:rsidP="006D5F71"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  <w:rPr>
        <w:rFonts w:ascii="Cambria" w:eastAsia="MS Mincho" w:hAnsi="Cambria" w:cs="Cambria"/>
        <w:color w:val="000000"/>
        <w:sz w:val="16"/>
        <w:szCs w:val="16"/>
      </w:rPr>
    </w:pPr>
    <w:r w:rsidRPr="006D5F71">
      <w:rPr>
        <w:rFonts w:ascii="Cambria" w:eastAsia="MS Mincho" w:hAnsi="Cambria" w:cs="Cambria-Italic"/>
        <w:color w:val="000000"/>
        <w:sz w:val="16"/>
        <w:szCs w:val="16"/>
      </w:rPr>
      <w:t xml:space="preserve">Township Manager Frank L. Walsh, 5151 Marsh Road, Okemos, MI 48864 or 517.853.4258 - Ten Day Notice is Required. </w:t>
    </w:r>
  </w:p>
  <w:p w:rsidR="006D5F71" w:rsidRPr="006D5F71" w:rsidRDefault="006D5F71" w:rsidP="006D5F71"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  <w:rPr>
        <w:rFonts w:ascii="Cambria" w:eastAsia="MS Mincho" w:hAnsi="Cambria" w:cs="Cambria"/>
        <w:color w:val="000000"/>
        <w:sz w:val="16"/>
        <w:szCs w:val="16"/>
      </w:rPr>
    </w:pPr>
    <w:r w:rsidRPr="006D5F71">
      <w:rPr>
        <w:rFonts w:ascii="Cambria" w:eastAsia="MS Mincho" w:hAnsi="Cambria" w:cs="Cambria"/>
        <w:color w:val="000000"/>
        <w:sz w:val="16"/>
        <w:szCs w:val="16"/>
      </w:rPr>
      <w:t>Meeting Location: 5151 Marsh Road, Okemos, Ml 48864 Township Hall</w:t>
    </w:r>
  </w:p>
  <w:p w:rsidR="006D5F71" w:rsidRPr="006D5F71" w:rsidRDefault="00B069DC" w:rsidP="006D5F71"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  <w:rPr>
        <w:rFonts w:ascii="Cambria" w:eastAsia="MS Mincho" w:hAnsi="Cambria" w:cs="Cambria-BoldItalic"/>
        <w:color w:val="000000"/>
        <w:spacing w:val="-4"/>
        <w:sz w:val="16"/>
        <w:szCs w:val="16"/>
      </w:rPr>
    </w:pPr>
    <w:r w:rsidRPr="006D5F71">
      <w:rPr>
        <w:rFonts w:ascii="Cambria" w:eastAsia="MS Mincho" w:hAnsi="Cambria" w:cs="Times New Roman"/>
        <w:noProof/>
        <w:sz w:val="16"/>
        <w:szCs w:val="16"/>
      </w:rPr>
      <w:drawing>
        <wp:anchor distT="0" distB="0" distL="114300" distR="114300" simplePos="0" relativeHeight="251663360" behindDoc="0" locked="0" layoutInCell="1" allowOverlap="1" wp14:anchorId="6EED8836" wp14:editId="298F758E">
          <wp:simplePos x="0" y="0"/>
          <wp:positionH relativeFrom="page">
            <wp:posOffset>3993515</wp:posOffset>
          </wp:positionH>
          <wp:positionV relativeFrom="page">
            <wp:posOffset>9413240</wp:posOffset>
          </wp:positionV>
          <wp:extent cx="3383280" cy="402336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_elements-01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402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6D5F71" w:rsidRPr="006D5F71" w:rsidRDefault="006D5F71" w:rsidP="006D5F71"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  <w:rPr>
        <w:rFonts w:ascii="Cambria" w:eastAsia="MS Mincho" w:hAnsi="Cambria" w:cs="Cambria-BoldItalic"/>
        <w:color w:val="000000"/>
        <w:spacing w:val="-4"/>
        <w:sz w:val="16"/>
        <w:szCs w:val="16"/>
      </w:rPr>
    </w:pPr>
  </w:p>
  <w:p w:rsidR="006D5F71" w:rsidRPr="006D5F71" w:rsidRDefault="007579C7" w:rsidP="006D5F71">
    <w:pPr>
      <w:widowControl w:val="0"/>
      <w:suppressAutoHyphens/>
      <w:autoSpaceDE w:val="0"/>
      <w:autoSpaceDN w:val="0"/>
      <w:adjustRightInd w:val="0"/>
      <w:spacing w:after="0" w:line="240" w:lineRule="auto"/>
      <w:textAlignment w:val="center"/>
      <w:rPr>
        <w:rFonts w:ascii="Cambria" w:eastAsia="MS Mincho" w:hAnsi="Cambria" w:cs="Cambria-BoldItalic"/>
        <w:color w:val="000000"/>
        <w:spacing w:val="-4"/>
        <w:sz w:val="16"/>
        <w:szCs w:val="16"/>
      </w:rPr>
    </w:pPr>
    <w:r>
      <w:rPr>
        <w:rFonts w:ascii="Cambria" w:eastAsia="MS Mincho" w:hAnsi="Cambria" w:cs="Cambria-BoldItalic"/>
        <w:color w:val="000000"/>
        <w:spacing w:val="-4"/>
        <w:sz w:val="16"/>
        <w:szCs w:val="16"/>
      </w:rPr>
      <w:t>Providing a safe and welcoming, sustainable, prime community.</w:t>
    </w:r>
  </w:p>
  <w:p w:rsidR="006D5F71" w:rsidRDefault="006D5F71">
    <w:pPr>
      <w:pStyle w:val="Footer"/>
    </w:pPr>
  </w:p>
  <w:p w:rsidR="006D5F71" w:rsidRDefault="006D5F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5F71" w:rsidRDefault="006D5F71" w:rsidP="006D5F71">
      <w:pPr>
        <w:spacing w:after="0" w:line="240" w:lineRule="auto"/>
      </w:pPr>
      <w:r>
        <w:separator/>
      </w:r>
    </w:p>
  </w:footnote>
  <w:footnote w:type="continuationSeparator" w:id="0">
    <w:p w:rsidR="006D5F71" w:rsidRDefault="006D5F71" w:rsidP="006D5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5F71" w:rsidRDefault="006D5F7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DD839D7" wp14:editId="7B2FC033">
              <wp:simplePos x="0" y="0"/>
              <wp:positionH relativeFrom="column">
                <wp:posOffset>215265</wp:posOffset>
              </wp:positionH>
              <wp:positionV relativeFrom="paragraph">
                <wp:posOffset>-177165</wp:posOffset>
              </wp:positionV>
              <wp:extent cx="5585282" cy="954902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85282" cy="954902"/>
                        <a:chOff x="0" y="0"/>
                        <a:chExt cx="5585282" cy="954902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02460" cy="95313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Text Box 3"/>
                      <wps:cNvSpPr txBox="1"/>
                      <wps:spPr>
                        <a:xfrm>
                          <a:off x="2801442" y="128132"/>
                          <a:ext cx="2783840" cy="826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:rsidR="006D5F71" w:rsidRPr="006D5F71" w:rsidRDefault="002B712D" w:rsidP="006D5F71">
                            <w:pPr>
                              <w:pStyle w:val="Heading3"/>
                              <w:rPr>
                                <w:rFonts w:ascii="Cambria" w:hAnsi="Cambria"/>
                                <w:sz w:val="22"/>
                              </w:rPr>
                            </w:pPr>
                            <w:r>
                              <w:rPr>
                                <w:rFonts w:ascii="Cambria" w:hAnsi="Cambria"/>
                                <w:sz w:val="22"/>
                              </w:rPr>
                              <w:t>AGEND</w:t>
                            </w:r>
                            <w:r w:rsidR="006D5F71" w:rsidRPr="006D5F71">
                              <w:rPr>
                                <w:rFonts w:ascii="Cambria" w:hAnsi="Cambria"/>
                                <w:sz w:val="22"/>
                              </w:rPr>
                              <w:t>A</w:t>
                            </w:r>
                          </w:p>
                          <w:p w:rsidR="006D5F71" w:rsidRPr="006D5F71" w:rsidRDefault="006D5F71" w:rsidP="006D5F71">
                            <w:pPr>
                              <w:pStyle w:val="Heading4"/>
                              <w:rPr>
                                <w:rFonts w:ascii="Cambria" w:hAnsi="Cambria"/>
                                <w:b w:val="0"/>
                                <w:sz w:val="22"/>
                              </w:rPr>
                            </w:pPr>
                            <w:r w:rsidRPr="006D5F71">
                              <w:rPr>
                                <w:rFonts w:ascii="Cambria" w:hAnsi="Cambria"/>
                                <w:b w:val="0"/>
                                <w:sz w:val="22"/>
                              </w:rPr>
                              <w:t xml:space="preserve">CHARTER TOWNSHIP OF MERIDIAN </w:t>
                            </w:r>
                            <w:r w:rsidRPr="006D5F71">
                              <w:rPr>
                                <w:rFonts w:ascii="Cambria" w:hAnsi="Cambria"/>
                                <w:b w:val="0"/>
                                <w:sz w:val="22"/>
                              </w:rPr>
                              <w:br/>
                              <w:t>TOWNSHIP BOARD – REGULAR MEETING</w:t>
                            </w:r>
                          </w:p>
                          <w:p w:rsidR="006D5F71" w:rsidRPr="00192DA8" w:rsidRDefault="009D40EA" w:rsidP="006D5F71">
                            <w:pPr>
                              <w:pStyle w:val="Heading5"/>
                              <w:rPr>
                                <w:rFonts w:asciiTheme="minorHAnsi" w:hAnsiTheme="minorHAnsi"/>
                                <w:b w:val="0"/>
                                <w:sz w:val="22"/>
                              </w:rPr>
                            </w:pPr>
                            <w:r>
                              <w:rPr>
                                <w:rFonts w:ascii="Cambria" w:hAnsi="Cambria"/>
                                <w:b w:val="0"/>
                                <w:sz w:val="22"/>
                              </w:rPr>
                              <w:t xml:space="preserve">February </w:t>
                            </w:r>
                            <w:r w:rsidR="00A41685">
                              <w:rPr>
                                <w:rFonts w:ascii="Cambria" w:hAnsi="Cambria"/>
                                <w:b w:val="0"/>
                                <w:sz w:val="22"/>
                              </w:rPr>
                              <w:t>20</w:t>
                            </w:r>
                            <w:r w:rsidR="006D5F71" w:rsidRPr="006D5F71">
                              <w:rPr>
                                <w:rFonts w:ascii="Cambria" w:hAnsi="Cambria"/>
                                <w:b w:val="0"/>
                                <w:sz w:val="22"/>
                              </w:rPr>
                              <w:t>, 2018 6</w:t>
                            </w:r>
                            <w:r w:rsidR="004B4E50">
                              <w:rPr>
                                <w:rFonts w:ascii="Cambria" w:hAnsi="Cambria"/>
                                <w:b w:val="0"/>
                                <w:sz w:val="22"/>
                              </w:rPr>
                              <w:t>:00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DD839D7" id="Group 4" o:spid="_x0000_s1026" style="position:absolute;margin-left:16.95pt;margin-top:-13.95pt;width:439.8pt;height:75.2pt;z-index:251659264" coordsize="55852,9549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igfBJQ0NfUFJPRklMRQAJCf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9P//////////////////////////////////&#10;///////r0f/////////////////////////////////////////36f7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hzdf//////////////////////////////////////92vlrf0////////////////////////&#10;/////////////8WMaKfn/////////////////////////////////////8yciaTn////////////&#10;//////////////////////////rOu8b1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cxb31////////////////////////////&#10;/////////7+TeoXF////////////////////////////////////25BbPWWo9v//////////////&#10;///////////////////+vHU0AFSb6//////////////////////////////////TlH5JLE6a7P//&#10;/////////////////////////////9jUyrN+ZW2l+f//////////////////////////////////&#10;//TFrq/J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3l4+Pk5ujt8fn//////////////////////////////bGU&#10;kpKVmZ2jqbK80O3//////////////////////////51TR0lNUVZgc4qv1vz/////////////////&#10;/////////7JWABo1UG2LrtL3/////////////////////////////81vPl97mbfX+f//////////&#10;/////////////////////+6fg6bC4f/////////////////////////////////////jzuv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/0Pn/APv3Xut/j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//R+f8A+/de63+P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/9L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/0/n/APv3Xut/j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//U+f8A+/de63+P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/9X5/wD7917rf4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//1vn/APv3Xut/&#10;j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/AP/X+f8A&#10;+/de63+P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//0Pn/APv3Xut/j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/R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//S+f8A+/de63+P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/&#10;AP/T+f8A+/de63+P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8A/9T5/wD7917rf4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8A/9X5/wD7917rf4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8A/9b5/wD7917rf4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1LszaOe3/u/a+xdq0TZLcu8tw4fa+3&#10;8ehCmszOdyEeMxtOXPChppUDMeFFyeB7Mdn2q+37drbZNsTxLm8ljhiX+KSVwiCvlViM+XHol5k5&#10;h2nlLl6+5p36UQ2W2281zPIc6IYI2lkanmQikgDJOBk9e9vnbHWm5em+yt8dWbwgWDcmw9y5XbWU&#10;8Qk+2qZcbUtDDkaFpQrNTVUWipppCBrikRrc+13NPLm48ocx3vLG7LpuLGZ4XpWhKGgda5KOtHQ+&#10;asD59FXIPOuy+4/JW1898usXst2tormKtNSiRQTG9CQJIm1RyLU6ZEZfLr3sPvZB0L+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/wD/0/n/APv3Xut/j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//9T5/wD7917rf4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//V+f8A+/de63+P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/9b5/wD7917rf4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/9f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//Q+f8A+/de63+P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/R+f8A+/de63+P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//9L5/wD7917rf4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//T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/9T5/wD7917r&#10;f4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/1fn/APv3Xut/j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//W&#10;+f8A+/de63+P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/9f5/wD7917rf4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/0Pn/APv3Xut/j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//R+f8A+/de63+P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/9L5/wD7917rf4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19024;height:95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o2BjvCAAAA2gAAAA8AAABkcnMvZG93bnJldi54bWxEj0GLwjAUhO8L/ofwBG9rqiy7Uo1ShRUP&#10;62GrgsdH82yLzUtpYm3/vREEj8PMfMMsVp2pREuNKy0rmIwjEMSZ1SXnCo6H388ZCOeRNVaWSUFP&#10;DlbLwccCY23v/E9t6nMRIOxiVFB4X8dSuqwgg25sa+LgXWxj0AfZ5FI3eA9wU8lpFH1LgyWHhQJr&#10;2hSUXdObUXDe65bSv/XtZ4fbrftK+iQ79UqNhl0yB+Gp8+/wq73TCqbwvBJugFw+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qNgY7wgAAANoAAAAPAAAAAAAAAAAAAAAAAJ8C&#10;AABkcnMvZG93bnJldi54bWxQSwUGAAAAAAQABAD3AAAAjgMAAAAA&#10;">
                <v:imagedata r:id="rId2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8" type="#_x0000_t202" style="position:absolute;left:28014;top:1281;width:27838;height:82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Is8MA&#10;AADaAAAADwAAAGRycy9kb3ducmV2LnhtbESPQWvCQBSE7wX/w/KE3nTX1pYas5GiCJ4sTVvB2yP7&#10;TILZtyG7mvTfdwWhx2FmvmHS1WAbcaXO1441zKYKBHHhTM2lhu+v7eQNhA/IBhvHpOGXPKyy0UOK&#10;iXE9f9I1D6WIEPYJaqhCaBMpfVGRRT91LXH0Tq6zGKLsSmk67CPcNvJJqVdpsea4UGFL64qKc36x&#10;Gn72p+Nhrj7KjX1pezcoyXYhtX4cD+9LEIGG8B++t3dGwzP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Is8MAAADaAAAADwAAAAAAAAAAAAAAAACYAgAAZHJzL2Rv&#10;d25yZXYueG1sUEsFBgAAAAAEAAQA9QAAAIgDAAAAAA==&#10;" filled="f" stroked="f">
                <v:textbox>
                  <w:txbxContent>
                    <w:p w:rsidR="006D5F71" w:rsidRPr="006D5F71" w:rsidRDefault="002B712D" w:rsidP="006D5F71">
                      <w:pPr>
                        <w:pStyle w:val="Heading3"/>
                        <w:rPr>
                          <w:rFonts w:ascii="Cambria" w:hAnsi="Cambria"/>
                          <w:sz w:val="22"/>
                        </w:rPr>
                      </w:pPr>
                      <w:r>
                        <w:rPr>
                          <w:rFonts w:ascii="Cambria" w:hAnsi="Cambria"/>
                          <w:sz w:val="22"/>
                        </w:rPr>
                        <w:t>AGEND</w:t>
                      </w:r>
                      <w:r w:rsidR="006D5F71" w:rsidRPr="006D5F71">
                        <w:rPr>
                          <w:rFonts w:ascii="Cambria" w:hAnsi="Cambria"/>
                          <w:sz w:val="22"/>
                        </w:rPr>
                        <w:t>A</w:t>
                      </w:r>
                    </w:p>
                    <w:p w:rsidR="006D5F71" w:rsidRPr="006D5F71" w:rsidRDefault="006D5F71" w:rsidP="006D5F71">
                      <w:pPr>
                        <w:pStyle w:val="Heading4"/>
                        <w:rPr>
                          <w:rFonts w:ascii="Cambria" w:hAnsi="Cambria"/>
                          <w:b w:val="0"/>
                          <w:sz w:val="22"/>
                        </w:rPr>
                      </w:pPr>
                      <w:r w:rsidRPr="006D5F71">
                        <w:rPr>
                          <w:rFonts w:ascii="Cambria" w:hAnsi="Cambria"/>
                          <w:b w:val="0"/>
                          <w:sz w:val="22"/>
                        </w:rPr>
                        <w:t xml:space="preserve">CHARTER TOWNSHIP OF MERIDIAN </w:t>
                      </w:r>
                      <w:r w:rsidRPr="006D5F71">
                        <w:rPr>
                          <w:rFonts w:ascii="Cambria" w:hAnsi="Cambria"/>
                          <w:b w:val="0"/>
                          <w:sz w:val="22"/>
                        </w:rPr>
                        <w:br/>
                        <w:t>TOWNSHIP BOARD – REGULAR MEETING</w:t>
                      </w:r>
                    </w:p>
                    <w:p w:rsidR="006D5F71" w:rsidRPr="00192DA8" w:rsidRDefault="009D40EA" w:rsidP="006D5F71">
                      <w:pPr>
                        <w:pStyle w:val="Heading5"/>
                        <w:rPr>
                          <w:rFonts w:asciiTheme="minorHAnsi" w:hAnsiTheme="minorHAnsi"/>
                          <w:b w:val="0"/>
                          <w:sz w:val="22"/>
                        </w:rPr>
                      </w:pPr>
                      <w:r>
                        <w:rPr>
                          <w:rFonts w:ascii="Cambria" w:hAnsi="Cambria"/>
                          <w:b w:val="0"/>
                          <w:sz w:val="22"/>
                        </w:rPr>
                        <w:t xml:space="preserve">February </w:t>
                      </w:r>
                      <w:r w:rsidR="00A41685">
                        <w:rPr>
                          <w:rFonts w:ascii="Cambria" w:hAnsi="Cambria"/>
                          <w:b w:val="0"/>
                          <w:sz w:val="22"/>
                        </w:rPr>
                        <w:t>20</w:t>
                      </w:r>
                      <w:r w:rsidR="006D5F71" w:rsidRPr="006D5F71">
                        <w:rPr>
                          <w:rFonts w:ascii="Cambria" w:hAnsi="Cambria"/>
                          <w:b w:val="0"/>
                          <w:sz w:val="22"/>
                        </w:rPr>
                        <w:t>, 2018 6</w:t>
                      </w:r>
                      <w:r w:rsidR="004B4E50">
                        <w:rPr>
                          <w:rFonts w:ascii="Cambria" w:hAnsi="Cambria"/>
                          <w:b w:val="0"/>
                          <w:sz w:val="22"/>
                        </w:rPr>
                        <w:t>:00 pm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6D5F71" w:rsidRDefault="006D5F71">
    <w:pPr>
      <w:pStyle w:val="Header"/>
    </w:pPr>
    <w:r w:rsidRPr="00097E88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8101DD" wp14:editId="423175F1">
              <wp:simplePos x="0" y="0"/>
              <wp:positionH relativeFrom="page">
                <wp:posOffset>914400</wp:posOffset>
              </wp:positionH>
              <wp:positionV relativeFrom="page">
                <wp:posOffset>1292751</wp:posOffset>
              </wp:positionV>
              <wp:extent cx="6400800" cy="0"/>
              <wp:effectExtent l="0" t="0" r="1905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000000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94906D" id="Straight Connector 8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in,101.8pt" to="8in,10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" strokeweight="1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2E2059"/>
    <w:multiLevelType w:val="hybridMultilevel"/>
    <w:tmpl w:val="EE42F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D84435F6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E0MTYyMDSxNDRV0lEKTi0uzszPAykwqgUAeCZnVSwAAAA="/>
  </w:docVars>
  <w:rsids>
    <w:rsidRoot w:val="004F54C7"/>
    <w:rsid w:val="00012E1D"/>
    <w:rsid w:val="000559F4"/>
    <w:rsid w:val="00084056"/>
    <w:rsid w:val="000C4CFA"/>
    <w:rsid w:val="000E19D5"/>
    <w:rsid w:val="000F67BB"/>
    <w:rsid w:val="00101626"/>
    <w:rsid w:val="00106BBE"/>
    <w:rsid w:val="00171523"/>
    <w:rsid w:val="0028417A"/>
    <w:rsid w:val="002B712D"/>
    <w:rsid w:val="002E6B23"/>
    <w:rsid w:val="0030651B"/>
    <w:rsid w:val="00324BB1"/>
    <w:rsid w:val="003758A8"/>
    <w:rsid w:val="003B3882"/>
    <w:rsid w:val="0045480F"/>
    <w:rsid w:val="00466E8A"/>
    <w:rsid w:val="004735DC"/>
    <w:rsid w:val="004B4E50"/>
    <w:rsid w:val="004E1B02"/>
    <w:rsid w:val="004F54C7"/>
    <w:rsid w:val="00530D0A"/>
    <w:rsid w:val="00535A50"/>
    <w:rsid w:val="0054300B"/>
    <w:rsid w:val="00575E43"/>
    <w:rsid w:val="00621187"/>
    <w:rsid w:val="00626EFC"/>
    <w:rsid w:val="00657391"/>
    <w:rsid w:val="006906BB"/>
    <w:rsid w:val="006D5F71"/>
    <w:rsid w:val="0071729E"/>
    <w:rsid w:val="007579C7"/>
    <w:rsid w:val="00761F81"/>
    <w:rsid w:val="007C4BA6"/>
    <w:rsid w:val="008277F8"/>
    <w:rsid w:val="009310AC"/>
    <w:rsid w:val="00960B6D"/>
    <w:rsid w:val="00977A2E"/>
    <w:rsid w:val="009D40EA"/>
    <w:rsid w:val="00A41685"/>
    <w:rsid w:val="00AA35AC"/>
    <w:rsid w:val="00AB5C54"/>
    <w:rsid w:val="00AC4617"/>
    <w:rsid w:val="00AD2DE8"/>
    <w:rsid w:val="00B069DC"/>
    <w:rsid w:val="00B16F23"/>
    <w:rsid w:val="00B24452"/>
    <w:rsid w:val="00B70B03"/>
    <w:rsid w:val="00BF13C7"/>
    <w:rsid w:val="00BF50AF"/>
    <w:rsid w:val="00C07AFC"/>
    <w:rsid w:val="00C1390D"/>
    <w:rsid w:val="00C8260E"/>
    <w:rsid w:val="00CF1DBC"/>
    <w:rsid w:val="00D11D8B"/>
    <w:rsid w:val="00DB05CC"/>
    <w:rsid w:val="00DE7CBF"/>
    <w:rsid w:val="00EA5330"/>
    <w:rsid w:val="00EB2504"/>
    <w:rsid w:val="00EC6D1F"/>
    <w:rsid w:val="00F036FC"/>
    <w:rsid w:val="00F26BFE"/>
    <w:rsid w:val="00F53DAA"/>
    <w:rsid w:val="00F67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40F92CEF-75BA-40A8-AB9E-757D5C27D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F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Heading1"/>
    <w:next w:val="Normal"/>
    <w:link w:val="Heading3Char"/>
    <w:autoRedefine/>
    <w:uiPriority w:val="9"/>
    <w:unhideWhenUsed/>
    <w:qFormat/>
    <w:rsid w:val="006D5F71"/>
    <w:pPr>
      <w:spacing w:before="0" w:after="60" w:line="240" w:lineRule="auto"/>
      <w:jc w:val="center"/>
      <w:outlineLvl w:val="2"/>
    </w:pPr>
    <w:rPr>
      <w:rFonts w:asciiTheme="minorHAnsi" w:hAnsiTheme="minorHAnsi"/>
      <w:b/>
      <w:color w:val="auto"/>
      <w:sz w:val="24"/>
      <w:szCs w:val="28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rsid w:val="006D5F71"/>
    <w:pPr>
      <w:outlineLvl w:val="3"/>
    </w:pPr>
    <w:rPr>
      <w:rFonts w:ascii="Nexa Light" w:hAnsi="Nexa Light"/>
      <w:bCs/>
      <w:iCs/>
    </w:rPr>
  </w:style>
  <w:style w:type="paragraph" w:styleId="Heading5">
    <w:name w:val="heading 5"/>
    <w:basedOn w:val="Heading4"/>
    <w:link w:val="Heading5Char"/>
    <w:autoRedefine/>
    <w:uiPriority w:val="9"/>
    <w:unhideWhenUsed/>
    <w:rsid w:val="006D5F71"/>
    <w:pPr>
      <w:spacing w:after="0"/>
      <w:outlineLvl w:val="4"/>
    </w:pPr>
    <w:rPr>
      <w:bCs w:val="0"/>
      <w:iCs w:val="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5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F71"/>
  </w:style>
  <w:style w:type="paragraph" w:styleId="Footer">
    <w:name w:val="footer"/>
    <w:basedOn w:val="Normal"/>
    <w:link w:val="FooterChar"/>
    <w:uiPriority w:val="99"/>
    <w:unhideWhenUsed/>
    <w:rsid w:val="006D5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F71"/>
  </w:style>
  <w:style w:type="character" w:customStyle="1" w:styleId="Heading3Char">
    <w:name w:val="Heading 3 Char"/>
    <w:basedOn w:val="DefaultParagraphFont"/>
    <w:link w:val="Heading3"/>
    <w:uiPriority w:val="9"/>
    <w:rsid w:val="006D5F71"/>
    <w:rPr>
      <w:rFonts w:eastAsiaTheme="majorEastAsia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D5F71"/>
    <w:rPr>
      <w:rFonts w:ascii="Nexa Light" w:eastAsiaTheme="majorEastAsia" w:hAnsi="Nexa Light" w:cstheme="majorBidi"/>
      <w:b/>
      <w:bCs/>
      <w:iCs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D5F71"/>
    <w:rPr>
      <w:rFonts w:ascii="Nexa Light" w:eastAsiaTheme="majorEastAsia" w:hAnsi="Nexa Light" w:cstheme="majorBid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D5F7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BasicParagraph">
    <w:name w:val="[Basic Paragraph]"/>
    <w:basedOn w:val="Normal"/>
    <w:uiPriority w:val="99"/>
    <w:rsid w:val="006D5F71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F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F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D5F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11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28D12-9DC3-4292-A4C4-2B61C4DA1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Guthrie</dc:creator>
  <cp:keywords/>
  <dc:description/>
  <cp:lastModifiedBy>Maggie Rodgers-Sanders</cp:lastModifiedBy>
  <cp:revision>5</cp:revision>
  <cp:lastPrinted>2018-02-16T21:29:00Z</cp:lastPrinted>
  <dcterms:created xsi:type="dcterms:W3CDTF">2018-02-16T17:02:00Z</dcterms:created>
  <dcterms:modified xsi:type="dcterms:W3CDTF">2018-02-16T21:29:00Z</dcterms:modified>
</cp:coreProperties>
</file>